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14:paraId="7FDC7F08" w14:textId="77777777" w:rsidTr="00D15F11">
        <w:tc>
          <w:tcPr>
            <w:tcW w:w="10980" w:type="dxa"/>
            <w:gridSpan w:val="5"/>
            <w:tcBorders>
              <w:bottom w:val="double" w:sz="4" w:space="0" w:color="auto"/>
            </w:tcBorders>
            <w:shd w:val="clear" w:color="auto" w:fill="auto"/>
          </w:tcPr>
          <w:p w14:paraId="338917CA" w14:textId="77777777" w:rsidR="00E76568" w:rsidRPr="00D15F11"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r w:rsidR="002B011B" w:rsidRPr="00D15F11">
              <w:rPr>
                <w:rFonts w:ascii="Arial" w:hAnsi="Arial" w:cs="Arial"/>
                <w:b/>
                <w:sz w:val="28"/>
                <w:szCs w:val="28"/>
              </w:rPr>
              <w:t>- Optional</w:t>
            </w:r>
          </w:p>
          <w:p w14:paraId="2D627893" w14:textId="77777777" w:rsidR="00E76568" w:rsidRPr="00D15F11" w:rsidRDefault="00E76568" w:rsidP="00D15F11">
            <w:pPr>
              <w:jc w:val="center"/>
              <w:rPr>
                <w:rFonts w:ascii="Arial" w:hAnsi="Arial" w:cs="Arial"/>
                <w:b/>
              </w:rPr>
            </w:pPr>
          </w:p>
          <w:p w14:paraId="35B8713A" w14:textId="77777777"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EC4DB2">
              <w:rPr>
                <w:rFonts w:ascii="Arial" w:hAnsi="Arial" w:cs="Arial"/>
                <w:b/>
                <w:sz w:val="16"/>
                <w:szCs w:val="16"/>
              </w:rPr>
              <w:t xml:space="preserve">at the same time a health examination is required. </w:t>
            </w:r>
            <w:r w:rsidRPr="00D15F11">
              <w:rPr>
                <w:rFonts w:ascii="Arial" w:hAnsi="Arial" w:cs="Arial"/>
                <w:b/>
                <w:sz w:val="16"/>
                <w:szCs w:val="16"/>
              </w:rPr>
              <w:t>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14:paraId="76B48443"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49024241" w14:textId="77777777"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14:paraId="47814EEC" w14:textId="77777777" w:rsidTr="00D15F11">
        <w:tc>
          <w:tcPr>
            <w:tcW w:w="10980" w:type="dxa"/>
            <w:gridSpan w:val="5"/>
            <w:tcBorders>
              <w:top w:val="double" w:sz="4" w:space="0" w:color="auto"/>
            </w:tcBorders>
            <w:shd w:val="clear" w:color="auto" w:fill="auto"/>
          </w:tcPr>
          <w:p w14:paraId="0642F794" w14:textId="77777777"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14:paraId="52209858" w14:textId="77777777" w:rsidR="00E76568" w:rsidRPr="00D15F11" w:rsidRDefault="00E76568" w:rsidP="00D15F11">
            <w:pPr>
              <w:rPr>
                <w:sz w:val="16"/>
                <w:szCs w:val="16"/>
              </w:rPr>
            </w:pPr>
          </w:p>
        </w:tc>
      </w:tr>
      <w:tr w:rsidR="00E76568" w14:paraId="62EB6A61" w14:textId="77777777" w:rsidTr="00D15F11">
        <w:tc>
          <w:tcPr>
            <w:tcW w:w="3057" w:type="dxa"/>
            <w:shd w:val="clear" w:color="auto" w:fill="auto"/>
          </w:tcPr>
          <w:p w14:paraId="46BD7D3D"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14:paraId="6E7A6E4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14:paraId="69E51020"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14:paraId="13A88B59"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14:paraId="43F6822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14:paraId="35383DD7" w14:textId="77777777" w:rsidTr="00D15F11">
        <w:trPr>
          <w:trHeight w:val="563"/>
        </w:trPr>
        <w:tc>
          <w:tcPr>
            <w:tcW w:w="9180" w:type="dxa"/>
            <w:gridSpan w:val="4"/>
            <w:tcBorders>
              <w:bottom w:val="double" w:sz="4" w:space="0" w:color="auto"/>
            </w:tcBorders>
            <w:shd w:val="clear" w:color="auto" w:fill="auto"/>
          </w:tcPr>
          <w:p w14:paraId="7C5CFA21"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14:paraId="15F4BD9A" w14:textId="77777777"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14:paraId="691A68ED"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14:paraId="7ABA796E" w14:textId="77777777" w:rsidTr="00D15F11">
        <w:trPr>
          <w:trHeight w:val="507"/>
        </w:trPr>
        <w:tc>
          <w:tcPr>
            <w:tcW w:w="10980" w:type="dxa"/>
            <w:gridSpan w:val="5"/>
            <w:tcBorders>
              <w:bottom w:val="double" w:sz="4" w:space="0" w:color="auto"/>
            </w:tcBorders>
            <w:shd w:val="clear" w:color="auto" w:fill="auto"/>
          </w:tcPr>
          <w:p w14:paraId="49A9309B" w14:textId="77777777"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14:paraId="6930513C" w14:textId="77777777" w:rsidTr="00D15F11">
        <w:trPr>
          <w:trHeight w:val="507"/>
        </w:trPr>
        <w:tc>
          <w:tcPr>
            <w:tcW w:w="10980" w:type="dxa"/>
            <w:gridSpan w:val="5"/>
            <w:tcBorders>
              <w:bottom w:val="double" w:sz="4" w:space="0" w:color="auto"/>
            </w:tcBorders>
            <w:shd w:val="clear" w:color="auto" w:fill="auto"/>
          </w:tcPr>
          <w:p w14:paraId="5ED169F8" w14:textId="77777777"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in order for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14:paraId="22DB366C" w14:textId="77777777" w:rsidR="00016F5E" w:rsidRPr="00D15F11" w:rsidRDefault="00016F5E" w:rsidP="00D15F11">
            <w:pPr>
              <w:rPr>
                <w:rFonts w:ascii="Arial" w:hAnsi="Arial" w:cs="Arial"/>
                <w:sz w:val="16"/>
                <w:szCs w:val="16"/>
              </w:rPr>
            </w:pPr>
          </w:p>
          <w:p w14:paraId="4EC39338" w14:textId="77777777"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14:paraId="3FF397D9" w14:textId="77777777" w:rsidR="00016F5E" w:rsidRPr="00D15F11" w:rsidRDefault="00016F5E" w:rsidP="00D15F11">
            <w:pPr>
              <w:rPr>
                <w:rFonts w:ascii="Arial" w:hAnsi="Arial" w:cs="Arial"/>
                <w:sz w:val="16"/>
                <w:szCs w:val="16"/>
              </w:rPr>
            </w:pPr>
          </w:p>
          <w:p w14:paraId="7F1524C3" w14:textId="77777777"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_  Date</w:t>
            </w:r>
          </w:p>
        </w:tc>
      </w:tr>
      <w:tr w:rsidR="00B37BCA" w14:paraId="67413342"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7DA9697F" w14:textId="77777777"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14:paraId="29C69BC7" w14:textId="77777777"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14:paraId="4B584A36" w14:textId="77777777"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14:paraId="1523CE4A" w14:textId="77777777"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Th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14:paraId="19ADAA1A" w14:textId="77777777"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No, Th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14:paraId="36636A48" w14:textId="77777777"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14:paraId="1EF126E6" w14:textId="77777777"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14:paraId="246DF7C2" w14:textId="77777777"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stamp)                       </w:t>
            </w:r>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14:paraId="11A088F6" w14:textId="77777777"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14:paraId="4352F404" w14:textId="77777777"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14:paraId="6068054F" w14:textId="77777777" w:rsidR="002B011B" w:rsidRPr="00D15F11" w:rsidRDefault="002B011B" w:rsidP="00D15F11">
            <w:pPr>
              <w:spacing w:before="120"/>
              <w:rPr>
                <w:rFonts w:ascii="Arial" w:hAnsi="Arial" w:cs="Arial"/>
                <w:b/>
                <w:sz w:val="18"/>
                <w:szCs w:val="18"/>
              </w:rPr>
            </w:pPr>
          </w:p>
        </w:tc>
      </w:tr>
      <w:tr w:rsidR="002B011B" w14:paraId="64D55CB4"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56B2F000" w14:textId="77777777" w:rsidR="00875AC1" w:rsidRPr="00D15F11" w:rsidRDefault="00AC7817" w:rsidP="00D15F11">
            <w:pPr>
              <w:spacing w:before="120"/>
              <w:rPr>
                <w:rFonts w:ascii="Arial" w:hAnsi="Arial" w:cs="Arial"/>
                <w:b/>
                <w:i/>
                <w:sz w:val="16"/>
                <w:szCs w:val="16"/>
              </w:rPr>
            </w:pPr>
            <w:r>
              <w:rPr>
                <w:rFonts w:ascii="Arial" w:hAnsi="Arial" w:cs="Arial"/>
                <w:b/>
                <w:i/>
                <w:noProof/>
                <w:sz w:val="16"/>
                <w:szCs w:val="16"/>
                <w:lang w:eastAsia="en-US" w:bidi="he-IL"/>
              </w:rPr>
              <mc:AlternateContent>
                <mc:Choice Requires="wps">
                  <w:drawing>
                    <wp:anchor distT="0" distB="0" distL="114300" distR="114300" simplePos="0" relativeHeight="251657728" behindDoc="0" locked="0" layoutInCell="1" allowOverlap="1" wp14:anchorId="39E582DA" wp14:editId="7EFDBB2B">
                      <wp:simplePos x="0" y="0"/>
                      <wp:positionH relativeFrom="column">
                        <wp:posOffset>5349875</wp:posOffset>
                      </wp:positionH>
                      <wp:positionV relativeFrom="paragraph">
                        <wp:posOffset>27305</wp:posOffset>
                      </wp:positionV>
                      <wp:extent cx="685800" cy="228600"/>
                      <wp:effectExtent l="11430" t="12065" r="7620" b="6985"/>
                      <wp:wrapNone/>
                      <wp:docPr id="1" name="Rectangle 2" descr="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DE356E" id="Rectangle 2" o:spid="_x0000_s1026" alt="text box"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"/>
                  </w:pict>
                </mc:Fallback>
              </mc:AlternateContent>
            </w:r>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14:paraId="29AE1767" w14:textId="77777777"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 xml:space="preserve">II. Oral Health Status (check </w:t>
            </w:r>
            <w:bookmarkStart w:id="0" w:name="_GoBack"/>
            <w:bookmarkEnd w:id="0"/>
            <w:r w:rsidR="002B011B" w:rsidRPr="00D15F11">
              <w:rPr>
                <w:rFonts w:ascii="Arial" w:hAnsi="Arial" w:cs="Arial"/>
                <w:b/>
                <w:sz w:val="20"/>
                <w:szCs w:val="20"/>
              </w:rPr>
              <w:t>all that apply)</w:t>
            </w:r>
            <w:r w:rsidRPr="00D15F11">
              <w:rPr>
                <w:rFonts w:ascii="Arial" w:hAnsi="Arial" w:cs="Arial"/>
                <w:b/>
                <w:i/>
                <w:sz w:val="16"/>
                <w:szCs w:val="16"/>
              </w:rPr>
              <w:t xml:space="preserve">.                            </w:t>
            </w:r>
          </w:p>
          <w:p w14:paraId="16C4975F"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as a result of caries OR an open cavity].               </w:t>
            </w:r>
          </w:p>
          <w:p w14:paraId="0EEFDFE5"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cavitated lesions as well as those on smooth tooth surfaces. If retained root, assume that the whole tooth was destroyed by caries. Broken or chipped teeth, plus teeth with temporary fillings, are considered sound unless a cavitated lesion is also present].  </w:t>
            </w:r>
          </w:p>
          <w:p w14:paraId="236D1981" w14:textId="77777777"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14:paraId="2B781E04" w14:textId="77777777"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14:paraId="3A24431D" w14:textId="77777777"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14:paraId="1C2F8A33"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14:paraId="66D5981F"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14:paraId="2B39D60C" w14:textId="77777777"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14:paraId="68525721" w14:textId="77777777" w:rsidR="00C30F64" w:rsidRPr="00412729" w:rsidRDefault="00EA55D4" w:rsidP="00412729">
      <w:pPr>
        <w:spacing w:before="120"/>
        <w:jc w:val="center"/>
        <w:rPr>
          <w:sz w:val="18"/>
          <w:szCs w:val="18"/>
        </w:rPr>
      </w:pPr>
      <w:r>
        <w:rPr>
          <w:sz w:val="18"/>
          <w:szCs w:val="18"/>
        </w:rPr>
        <w:t xml:space="preserve">                                                                                                                                                                                                                             (3/2018)</w:t>
      </w:r>
    </w:p>
    <w:sectPr w:rsidR="00C30F64" w:rsidRPr="00412729" w:rsidSect="00016F5E">
      <w:pgSz w:w="12240" w:h="15840" w:code="1"/>
      <w:pgMar w:top="432" w:right="576" w:bottom="432" w:left="57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E9FE1" w14:textId="77777777" w:rsidR="00F0608E" w:rsidRDefault="00F0608E">
      <w:r>
        <w:separator/>
      </w:r>
    </w:p>
  </w:endnote>
  <w:endnote w:type="continuationSeparator" w:id="0">
    <w:p w14:paraId="698BE90E" w14:textId="77777777" w:rsidR="00F0608E" w:rsidRDefault="00F06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57834" w14:textId="77777777" w:rsidR="00F0608E" w:rsidRDefault="00F0608E">
      <w:r>
        <w:separator/>
      </w:r>
    </w:p>
  </w:footnote>
  <w:footnote w:type="continuationSeparator" w:id="0">
    <w:p w14:paraId="497D4848" w14:textId="77777777" w:rsidR="00F0608E" w:rsidRDefault="00F06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MDY3NrI0sjQ1tbBQ0lEKTi0uzszPAykwrQUA6iiY1SwAAAA="/>
  </w:docVars>
  <w:rsids>
    <w:rsidRoot w:val="00AC7817"/>
    <w:rsid w:val="00016F5E"/>
    <w:rsid w:val="00044553"/>
    <w:rsid w:val="000A292F"/>
    <w:rsid w:val="000C5065"/>
    <w:rsid w:val="001562F3"/>
    <w:rsid w:val="00186049"/>
    <w:rsid w:val="001B1E83"/>
    <w:rsid w:val="001C2E77"/>
    <w:rsid w:val="001C3D0C"/>
    <w:rsid w:val="001E0290"/>
    <w:rsid w:val="002248AD"/>
    <w:rsid w:val="00245CA8"/>
    <w:rsid w:val="002767BB"/>
    <w:rsid w:val="00296E16"/>
    <w:rsid w:val="002A3982"/>
    <w:rsid w:val="002A750A"/>
    <w:rsid w:val="002B011B"/>
    <w:rsid w:val="002D202C"/>
    <w:rsid w:val="0032121C"/>
    <w:rsid w:val="00346E8E"/>
    <w:rsid w:val="00376ED2"/>
    <w:rsid w:val="00383CD4"/>
    <w:rsid w:val="003A1F21"/>
    <w:rsid w:val="003A2742"/>
    <w:rsid w:val="003A3A9A"/>
    <w:rsid w:val="003B3F9F"/>
    <w:rsid w:val="003B6E90"/>
    <w:rsid w:val="003E0A8C"/>
    <w:rsid w:val="00400BF5"/>
    <w:rsid w:val="00411597"/>
    <w:rsid w:val="00411E88"/>
    <w:rsid w:val="00412729"/>
    <w:rsid w:val="00420E22"/>
    <w:rsid w:val="004244A7"/>
    <w:rsid w:val="00474B70"/>
    <w:rsid w:val="004A0E1C"/>
    <w:rsid w:val="004A1AF2"/>
    <w:rsid w:val="004A5587"/>
    <w:rsid w:val="004A595C"/>
    <w:rsid w:val="004E0940"/>
    <w:rsid w:val="00521A31"/>
    <w:rsid w:val="0052701B"/>
    <w:rsid w:val="00546E7C"/>
    <w:rsid w:val="00553D31"/>
    <w:rsid w:val="00574997"/>
    <w:rsid w:val="00595CA9"/>
    <w:rsid w:val="005B5493"/>
    <w:rsid w:val="005E345B"/>
    <w:rsid w:val="005E7F69"/>
    <w:rsid w:val="00620C3D"/>
    <w:rsid w:val="00636F2E"/>
    <w:rsid w:val="006755A1"/>
    <w:rsid w:val="006D021B"/>
    <w:rsid w:val="007378F8"/>
    <w:rsid w:val="00786D0D"/>
    <w:rsid w:val="007A4263"/>
    <w:rsid w:val="007C6DD1"/>
    <w:rsid w:val="007D7672"/>
    <w:rsid w:val="007F4208"/>
    <w:rsid w:val="007F77E0"/>
    <w:rsid w:val="00802309"/>
    <w:rsid w:val="00832677"/>
    <w:rsid w:val="008335F9"/>
    <w:rsid w:val="00875AC1"/>
    <w:rsid w:val="008912F4"/>
    <w:rsid w:val="008B23FA"/>
    <w:rsid w:val="008C45C3"/>
    <w:rsid w:val="008C53E6"/>
    <w:rsid w:val="00986070"/>
    <w:rsid w:val="009A29F7"/>
    <w:rsid w:val="009B6AC0"/>
    <w:rsid w:val="009E2A87"/>
    <w:rsid w:val="009E2A9C"/>
    <w:rsid w:val="00A01FE4"/>
    <w:rsid w:val="00A47BD5"/>
    <w:rsid w:val="00A65F34"/>
    <w:rsid w:val="00A72DF1"/>
    <w:rsid w:val="00A8051D"/>
    <w:rsid w:val="00A861C6"/>
    <w:rsid w:val="00A87272"/>
    <w:rsid w:val="00A91A56"/>
    <w:rsid w:val="00AC7817"/>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881"/>
    <w:rsid w:val="00D43DE7"/>
    <w:rsid w:val="00D47154"/>
    <w:rsid w:val="00D54C6D"/>
    <w:rsid w:val="00D6602C"/>
    <w:rsid w:val="00D90997"/>
    <w:rsid w:val="00DB67B8"/>
    <w:rsid w:val="00DD5B43"/>
    <w:rsid w:val="00DF548C"/>
    <w:rsid w:val="00E36AFD"/>
    <w:rsid w:val="00E65673"/>
    <w:rsid w:val="00E6652E"/>
    <w:rsid w:val="00E76568"/>
    <w:rsid w:val="00EA55D4"/>
    <w:rsid w:val="00EC4DB2"/>
    <w:rsid w:val="00EF4465"/>
    <w:rsid w:val="00EF4A63"/>
    <w:rsid w:val="00F0608E"/>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1E547"/>
  <w15:chartTrackingRefBased/>
  <w15:docId w15:val="{E454EBF2-5AF5-44C3-A74F-EB696815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rau\Downloads\DentalHealthCert18_19%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 (4)</Template>
  <TotalTime>2</TotalTime>
  <Pages>1</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subject/>
  <dc:creator>New York State Education Department</dc:creator>
  <cp:keywords/>
  <dc:description/>
  <cp:lastModifiedBy>Patricia Geisel</cp:lastModifiedBy>
  <cp:revision>3</cp:revision>
  <cp:lastPrinted>2018-05-02T17:46:00Z</cp:lastPrinted>
  <dcterms:created xsi:type="dcterms:W3CDTF">2018-05-02T17:51:00Z</dcterms:created>
  <dcterms:modified xsi:type="dcterms:W3CDTF">2023-04-19T18:53:00Z</dcterms:modified>
</cp:coreProperties>
</file>